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6ac5c2d9600796a95ff132d2d8632dafebbeeca"/>
    <w:p>
      <w:pPr>
        <w:pStyle w:val="Heading1"/>
      </w:pPr>
      <w:r>
        <w:t xml:space="preserve">INTERNATIONAL MILITARY OFFICER INTERNSHIP APPLICATION</w:t>
      </w:r>
    </w:p>
    <w:p>
      <w:pPr>
        <w:pStyle w:val="FirstParagraph"/>
      </w:pPr>
      <w:r>
        <w:t xml:space="preserve">A Formal Application for the Military Officer Internship Program in Mexico City</w:t>
      </w:r>
    </w:p>
    <w:bookmarkEnd w:id="20"/>
    <w:p>
      <w:pPr>
        <w:pStyle w:val="BodyText"/>
      </w:pPr>
      <w:r>
        <w:t xml:space="preserve">September 15, 2023</w:t>
      </w:r>
    </w:p>
    <w:p>
      <w:pPr>
        <w:pStyle w:val="BodyText"/>
      </w:pPr>
      <w:r>
        <w:t xml:space="preserve">Commander of the National Defense Internship Program</w:t>
      </w:r>
    </w:p>
    <w:p>
      <w:pPr>
        <w:pStyle w:val="BodyText"/>
      </w:pPr>
      <w:r>
        <w:t xml:space="preserve">Secretaría de la Defensa Nacional (SEDENA)</w:t>
      </w:r>
    </w:p>
    <w:p>
      <w:pPr>
        <w:pStyle w:val="BodyText"/>
      </w:pPr>
      <w:r>
        <w:t xml:space="preserve">Av. Ejército Nacional, No. 500</w:t>
      </w:r>
    </w:p>
    <w:p>
      <w:pPr>
        <w:pStyle w:val="BodyText"/>
      </w:pPr>
      <w:r>
        <w:t xml:space="preserve">Colonia Anzures, Mexico City, C.P. 11590</w:t>
      </w:r>
    </w:p>
    <w:bookmarkStart w:id="21" w:name="Xec6741f4a7ab4e6f0a0a774885344c449dca48c"/>
    <w:p>
      <w:pPr>
        <w:pStyle w:val="Heading2"/>
      </w:pPr>
      <w:r>
        <w:t xml:space="preserve">Subject: Formal Internship Application Letter for Military Officer Position at SEDENA Mexico City</w:t>
      </w:r>
    </w:p>
    <w:p>
      <w:pPr>
        <w:pStyle w:val="FirstParagraph"/>
      </w:pPr>
      <w:r>
        <w:t xml:space="preserve">Dear Commander and Selection Committee,</w:t>
      </w:r>
    </w:p>
    <w:p>
      <w:pPr>
        <w:pStyle w:val="BodyText"/>
      </w:pPr>
      <w:r>
        <w:t xml:space="preserve">It is with profound respect for Mexico's military tradition and unwavering commitment to national security that I submit this comprehensive Internship Application Letter for the prestigious Military Officer Internship Program at the Secretaría de la Defensa Nacional (SEDENA) in Mexico City. Having dedicated my academic and professional development to military service, I have meticulously prepared to contribute meaningfully to Mexico's defense infrastructure while learning under the guidance of your esteemed institution. This application represents not merely an opportunity for professional growth, but a sacred pledge to serve the people of Mexico City and our nation with honor, discipline, and excellence.</w:t>
      </w:r>
    </w:p>
    <w:p>
      <w:pPr>
        <w:pStyle w:val="BodyText"/>
      </w:pPr>
      <w:r>
        <w:t xml:space="preserve">As a graduate of the National Defense University with honors in Strategic Military Operations (2022), I have cultivated expertise that aligns precisely with SEDENA's mission. My academic curriculum included advanced coursework in asymmetric warfare tactics, military logistics management under complex urban environments, and crisis response protocols specifically designed for metropolitan security challenges. These studies were complemented by 18 months of field training at the Army Tactical Operations Center in Querétaro, where I mastered real-time decision-making during simulated border security scenarios. My academic work culminated in a capstone project analyzing Mexico City's unique vulnerability profile as the nation's political and economic epicenter—a study that directly informs my understanding of why this metropolis requires specialized military oversight for public safety.</w:t>
      </w:r>
    </w:p>
    <w:p>
      <w:pPr>
        <w:pStyle w:val="BodyText"/>
      </w:pPr>
      <w:r>
        <w:t xml:space="preserve">What particularly draws me to this Military Officer internship in Mexico City is the city's unparalleled strategic significance. As the capital housing 9 million residents, 25% of Mexico's GDP, and critical government institutions, Mexico City represents both an immense security challenge and a profound opportunity for service. I recognize that effective military operations here demand more than standard tactics; they require cultural intelligence, urban warfare expertise, and seamless coordination with federal police and emergency services. My previous internship with the National Civil Protection System (Protección Civil) during the 2021 Mexico City flood response demonstrated my ability to function within complex metropolitan security ecosystems while maintaining strict adherence to civilian-military protocols. I am eager to apply these lessons under SEDENA's mentorship in this pivotal location.</w:t>
      </w:r>
    </w:p>
    <w:p>
      <w:pPr>
        <w:pStyle w:val="BodyText"/>
      </w:pPr>
      <w:r>
        <w:t xml:space="preserve">My professional journey has been defined by three core principles that resonate with the values of Mexico's military: unwavering integrity, adaptive leadership, and community-centered service. During my deployment as a junior officer at the National Guard’s Urban Response Unit (2021-2022), I spearheaded a youth engagement initiative connecting military personnel with at-risk neighborhoods in Iztapalapa. This program—developed after observing Mexico City's demographic complexities—reduced local crime reports by 37% while building trust between security forces and citizens. Such experiences have cemented my conviction that military service must be rooted in civic partnership, a philosophy central to SEDENA's modern operational framework. I am prepared to bring this perspective to Mexico City as an intern, contributing both tactical acumen and community engagement skills.</w:t>
      </w:r>
    </w:p>
    <w:p>
      <w:pPr>
        <w:pStyle w:val="BodyText"/>
      </w:pPr>
      <w:r>
        <w:t xml:space="preserve">Furthermore, I possess technical proficiencies essential for contemporary military operations in a megacity environment. My certification in GIS-based urban threat mapping enables precise resource allocation during security crises, while fluency in Spanish (native), English (fluent), and Nahuatl (intermediate) facilitates communication across Mexico City's diverse populations. I have mastered SEDENA's primary operational systems including the Sistema de Control y Comando Integrado (SCCI) and am certified in Crisis Intervention Training for Urban Environments. Crucially, my understanding of Mexico City’s unique geographical challenges—including its volcanic basin topography, dense infrastructure networks, and seismic risks—prepares me to immediately contribute to SEDENA's emergency planning teams. I have studied how these factors influence military mobility during natural disasters or civil unrest, knowledge directly applicable to the internship program.</w:t>
      </w:r>
    </w:p>
    <w:p>
      <w:pPr>
        <w:pStyle w:val="BodyText"/>
      </w:pPr>
      <w:r>
        <w:t xml:space="preserve">I acknowledge that the Military Officer Internship in Mexico City represents a position of immense responsibility. Unlike standard internships, this role requires navigating complex jurisdictional relationships between federal forces, city authorities, and international partners—all while maintaining absolute professionalism. My previous experience liaising between military command structures and local government bodies during the 2022 Oaxaca earthquake response has equipped me with the diplomatic nuance necessary to thrive in this environment. I have observed how Mexico City’s security framework—where military forces operate under strict civilian oversight—demands exceptional judgment, and I am prepared to honor this standard through every action.</w:t>
      </w:r>
    </w:p>
    <w:p>
      <w:pPr>
        <w:pStyle w:val="BodyText"/>
      </w:pPr>
      <w:r>
        <w:t xml:space="preserve">My motivation transcends career advancement; it is a lifelong commitment to safeguarding Mexico's most vital asset: its people. As a native of Coyoacán, I witnessed firsthand how military presence can transform from perceived threat to trusted protector when conducted with cultural humility and operational excellence. This personal connection fuels my desire to serve in Mexico City, where I can channel my training toward protecting the very communities that shaped me. SEDENA’s focus on preventive security—addressing threats before they escalate—resonates deeply with my philosophy, and I am eager to learn from your institution's pioneering approaches to urban peacekeeping.</w:t>
      </w:r>
    </w:p>
    <w:p>
      <w:pPr>
        <w:pStyle w:val="BodyText"/>
      </w:pPr>
      <w:r>
        <w:t xml:space="preserve">In conclusion, this Internship Application Letter represents not an end, but the beginning of what I hope will be a lifelong partnership between myself and Mexico’s defense forces. I offer not only technical competence but also a profound respect for Mexico City’s history as the cradle of our national identity. My academic rigor, field-tested leadership capabilities, and deep understanding of metropolitan security challenges position me to excel in this internship while contributing meaningfully to SEDENA's mission. I am prepared to commence immediately upon selection and commit fully to the rigorous demands of Military Officer training in Mexico City.</w:t>
      </w:r>
    </w:p>
    <w:p>
      <w:pPr>
        <w:pStyle w:val="BodyText"/>
      </w:pPr>
      <w:r>
        <w:t xml:space="preserve">Thank you for considering my application. I have attached all required documentation, including transcripts, certifications, and a detailed military service record. I welcome the opportunity to discuss how my skills align with your needs during an interview at your earliest convenience. As a future officer serving Mexico City, I pledge to uphold the highest standards of integrity that define our nation's military tradition.</w:t>
      </w:r>
    </w:p>
    <w:p>
      <w:pPr>
        <w:pStyle w:val="BodyText"/>
      </w:pPr>
      <w:r>
        <w:t xml:space="preserve">Sincerely,</w:t>
      </w:r>
    </w:p>
    <w:p>
      <w:pPr>
        <w:pStyle w:val="BodyText"/>
      </w:pPr>
      <w:r>
        <w:br/>
      </w:r>
      <w:r>
        <w:br/>
      </w:r>
    </w:p>
    <w:p>
      <w:pPr>
        <w:pStyle w:val="BodyText"/>
      </w:pPr>
      <w:r>
        <w:t xml:space="preserve">Carlos Miguel Sánchez</w:t>
      </w:r>
    </w:p>
    <w:p>
      <w:pPr>
        <w:pStyle w:val="BodyText"/>
      </w:pPr>
      <w:r>
        <w:t xml:space="preserve">Student Officer, National Defense University (2020-2022)</w:t>
      </w:r>
    </w:p>
    <w:p>
      <w:pPr>
        <w:pStyle w:val="BodyText"/>
      </w:pPr>
      <w:r>
        <w:t xml:space="preserve">Phone: +52 55 1234 5678 | Email: carlos.sanchez@ndu.mx</w:t>
      </w:r>
    </w:p>
    <w:p>
      <w:pPr>
        <w:pStyle w:val="BodyText"/>
      </w:pPr>
      <w:r>
        <w:t xml:space="preserve">Word Count: 942</w:t>
      </w:r>
    </w:p>
    <w:p>
      <w:pPr>
        <w:pStyle w:val="BodyText"/>
      </w:pPr>
      <w:r>
        <w:t xml:space="preserve">Document Title: Internship Application Letter for Military Officer Position - Mexico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Mexico City</dc:title>
  <dc:creator/>
  <dc:language>en</dc:language>
  <cp:keywords/>
  <dcterms:created xsi:type="dcterms:W3CDTF">2026-07-23T16:23:18Z</dcterms:created>
  <dcterms:modified xsi:type="dcterms:W3CDTF">2026-07-23T16:23:18Z</dcterms:modified>
</cp:coreProperties>
</file>

<file path=docProps/custom.xml><?xml version="1.0" encoding="utf-8"?>
<Properties xmlns="http://schemas.openxmlformats.org/officeDocument/2006/custom-properties" xmlns:vt="http://schemas.openxmlformats.org/officeDocument/2006/docPropsVTypes"/>
</file>